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03549BCE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bookmarkStart w:id="0" w:name="_GoBack"/>
      <w:bookmarkEnd w:id="0"/>
      <w:r w:rsidRPr="00140AC1">
        <w:t xml:space="preserve">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Pr="00140AC1">
        <w:t xml:space="preserve">Evolutionary Algorithm, Graph Theory and </w:t>
      </w:r>
      <w:proofErr w:type="spellStart"/>
      <w:r w:rsidRPr="00140AC1">
        <w:t>Riesz</w:t>
      </w:r>
      <w:proofErr w:type="spellEnd"/>
      <w:r w:rsidRPr="00140AC1">
        <w:t xml:space="preserve"> Potentials. I am crazy about Mathematics, Cooking, Drawing and Playing Basketball &amp; Badminton. I am a person, who is always unstoppable and persevering in learning to meet new challenges. Consistency matters in performance!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>related to Machine Learning, Computer Vision, Robotics</w:t>
      </w:r>
      <w:r w:rsidR="005942FE">
        <w:rPr>
          <w:color w:val="FF0000"/>
        </w:rPr>
        <w:t xml:space="preserve"> </w:t>
      </w:r>
      <w:r w:rsidR="002B2F62" w:rsidRPr="00140AC1">
        <w:rPr>
          <w:color w:val="FF0000"/>
        </w:rPr>
        <w:t>and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lastRenderedPageBreak/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>Small 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SimSun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5F3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3</Pages>
  <Words>852</Words>
  <Characters>485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14</cp:revision>
  <cp:lastPrinted>2022-07-24T07:38:00Z</cp:lastPrinted>
  <dcterms:created xsi:type="dcterms:W3CDTF">2022-07-18T21:06:00Z</dcterms:created>
  <dcterms:modified xsi:type="dcterms:W3CDTF">2022-07-24T20:54:00Z</dcterms:modified>
</cp:coreProperties>
</file>